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CF976" w14:textId="663DE17D" w:rsidR="0064618F" w:rsidRPr="000B4CD8" w:rsidRDefault="0064618F" w:rsidP="00A66420">
      <w:pPr>
        <w:jc w:val="right"/>
        <w:rPr>
          <w:rFonts w:asciiTheme="minorEastAsia" w:hAnsiTheme="minorEastAsia" w:cs="ＭＳ ゴシック"/>
          <w:sz w:val="21"/>
        </w:rPr>
      </w:pPr>
      <w:r w:rsidRPr="000B4CD8">
        <w:rPr>
          <w:rFonts w:asciiTheme="minorEastAsia" w:hAnsiTheme="minorEastAsia" w:cs="ＭＳ ゴシック" w:hint="eastAsia"/>
          <w:sz w:val="21"/>
        </w:rPr>
        <w:t xml:space="preserve">作成日　</w:t>
      </w:r>
      <w:r w:rsidR="00A66420">
        <w:rPr>
          <w:rFonts w:asciiTheme="minorEastAsia" w:hAnsiTheme="minorEastAsia" w:cs="ＭＳ ゴシック" w:hint="eastAsia"/>
          <w:sz w:val="21"/>
        </w:rPr>
        <w:t xml:space="preserve">　</w:t>
      </w:r>
      <w:r w:rsidRPr="000B4CD8">
        <w:rPr>
          <w:rFonts w:asciiTheme="minorEastAsia" w:hAnsiTheme="minorEastAsia" w:cs="ＭＳ ゴシック" w:hint="eastAsia"/>
          <w:sz w:val="21"/>
        </w:rPr>
        <w:t xml:space="preserve">　年　　月　　日</w:t>
      </w:r>
    </w:p>
    <w:p w14:paraId="136D8515" w14:textId="77777777" w:rsidR="007147CD" w:rsidRPr="000B4CD8" w:rsidRDefault="007147CD" w:rsidP="007147CD">
      <w:pPr>
        <w:ind w:firstLineChars="700" w:firstLine="1540"/>
        <w:rPr>
          <w:rFonts w:asciiTheme="minorEastAsia" w:hAnsiTheme="minorEastAsia" w:cs="ＭＳ ゴシック"/>
          <w:sz w:val="22"/>
        </w:rPr>
      </w:pPr>
    </w:p>
    <w:p w14:paraId="3B06A575" w14:textId="4BA5D11D" w:rsidR="00386226" w:rsidRDefault="00386226" w:rsidP="00BD0984">
      <w:pPr>
        <w:jc w:val="center"/>
        <w:rPr>
          <w:rFonts w:asciiTheme="minorEastAsia" w:hAnsiTheme="minorEastAsia" w:cs="ＭＳ ゴシック"/>
          <w:b/>
          <w:sz w:val="28"/>
          <w:szCs w:val="28"/>
        </w:rPr>
      </w:pPr>
      <w:r w:rsidRPr="00B61B4B">
        <w:rPr>
          <w:rFonts w:asciiTheme="minorEastAsia" w:hAnsiTheme="minorEastAsia" w:cs="ＭＳ ゴシック" w:hint="eastAsia"/>
          <w:b/>
          <w:sz w:val="28"/>
          <w:szCs w:val="28"/>
        </w:rPr>
        <w:t>栄養</w:t>
      </w:r>
      <w:r w:rsidR="00816209" w:rsidRPr="00B61B4B">
        <w:rPr>
          <w:rFonts w:asciiTheme="minorEastAsia" w:hAnsiTheme="minorEastAsia" w:cs="ＭＳ ゴシック" w:hint="eastAsia"/>
          <w:b/>
          <w:sz w:val="28"/>
          <w:szCs w:val="28"/>
        </w:rPr>
        <w:t>管理</w:t>
      </w:r>
      <w:r w:rsidRPr="00B61B4B">
        <w:rPr>
          <w:rFonts w:asciiTheme="minorEastAsia" w:hAnsiTheme="minorEastAsia" w:cs="ＭＳ ゴシック" w:hint="eastAsia"/>
          <w:b/>
          <w:sz w:val="28"/>
          <w:szCs w:val="28"/>
        </w:rPr>
        <w:t>事例報告</w:t>
      </w:r>
      <w:r w:rsidR="00816209" w:rsidRPr="00C4535D">
        <w:rPr>
          <w:rFonts w:asciiTheme="minorEastAsia" w:hAnsiTheme="minorEastAsia" w:cs="ＭＳ ゴシック" w:hint="eastAsia"/>
          <w:b/>
          <w:sz w:val="28"/>
          <w:szCs w:val="28"/>
        </w:rPr>
        <w:t>（</w:t>
      </w:r>
      <w:r w:rsidR="00AD65B6" w:rsidRPr="00C4535D">
        <w:rPr>
          <w:rFonts w:asciiTheme="minorEastAsia" w:hAnsiTheme="minorEastAsia" w:cs="ＭＳ ゴシック" w:hint="eastAsia"/>
          <w:b/>
          <w:sz w:val="28"/>
          <w:szCs w:val="28"/>
        </w:rPr>
        <w:t>集団への</w:t>
      </w:r>
      <w:r w:rsidR="00816209" w:rsidRPr="00C4535D">
        <w:rPr>
          <w:rFonts w:asciiTheme="minorEastAsia" w:hAnsiTheme="minorEastAsia" w:cs="ＭＳ ゴシック" w:hint="eastAsia"/>
          <w:b/>
          <w:sz w:val="28"/>
          <w:szCs w:val="28"/>
        </w:rPr>
        <w:t>指導</w:t>
      </w:r>
      <w:r w:rsidR="00AD65B6" w:rsidRPr="00C4535D">
        <w:rPr>
          <w:rFonts w:asciiTheme="minorEastAsia" w:hAnsiTheme="minorEastAsia" w:cs="ＭＳ ゴシック" w:hint="eastAsia"/>
          <w:b/>
          <w:sz w:val="28"/>
          <w:szCs w:val="28"/>
        </w:rPr>
        <w:t>・介入</w:t>
      </w:r>
      <w:r w:rsidR="00816209" w:rsidRPr="00C4535D">
        <w:rPr>
          <w:rFonts w:asciiTheme="minorEastAsia" w:hAnsiTheme="minorEastAsia" w:cs="ＭＳ ゴシック" w:hint="eastAsia"/>
          <w:b/>
          <w:sz w:val="28"/>
          <w:szCs w:val="28"/>
        </w:rPr>
        <w:t>）</w:t>
      </w:r>
    </w:p>
    <w:p w14:paraId="156E5695" w14:textId="77777777" w:rsidR="00B61B4B" w:rsidRPr="00B61B4B" w:rsidRDefault="00B61B4B" w:rsidP="00BD0984">
      <w:pPr>
        <w:jc w:val="center"/>
        <w:rPr>
          <w:rFonts w:asciiTheme="minorEastAsia" w:hAnsiTheme="minorEastAsia" w:cs="ＭＳ ゴシック"/>
          <w:sz w:val="21"/>
          <w:szCs w:val="21"/>
        </w:rPr>
      </w:pPr>
    </w:p>
    <w:tbl>
      <w:tblPr>
        <w:tblStyle w:val="a3"/>
        <w:tblW w:w="9771" w:type="dxa"/>
        <w:tblInd w:w="108" w:type="dxa"/>
        <w:tblLook w:val="04A0" w:firstRow="1" w:lastRow="0" w:firstColumn="1" w:lastColumn="0" w:noHBand="0" w:noVBand="1"/>
      </w:tblPr>
      <w:tblGrid>
        <w:gridCol w:w="4810"/>
        <w:gridCol w:w="4961"/>
      </w:tblGrid>
      <w:tr w:rsidR="000B4CD8" w:rsidRPr="000B4CD8" w14:paraId="561D9571" w14:textId="77777777" w:rsidTr="00F811FA">
        <w:trPr>
          <w:trHeight w:val="387"/>
        </w:trPr>
        <w:tc>
          <w:tcPr>
            <w:tcW w:w="4810" w:type="dxa"/>
            <w:vAlign w:val="center"/>
          </w:tcPr>
          <w:p w14:paraId="52953A36" w14:textId="7D184938" w:rsidR="00A30D44" w:rsidRPr="000B4CD8" w:rsidRDefault="00F811FA" w:rsidP="007E1FBC">
            <w:pPr>
              <w:rPr>
                <w:rFonts w:ascii="ＭＳ 明朝" w:eastAsia="ＭＳ 明朝" w:hAnsi="ＭＳ 明朝"/>
                <w:sz w:val="21"/>
                <w:szCs w:val="21"/>
              </w:rPr>
            </w:pPr>
            <w:r w:rsidRPr="000B4CD8">
              <w:rPr>
                <w:rFonts w:ascii="ＭＳ 明朝" w:eastAsia="ＭＳ 明朝" w:hAnsi="ＭＳ 明朝" w:hint="eastAsia"/>
                <w:sz w:val="21"/>
                <w:szCs w:val="21"/>
              </w:rPr>
              <w:t>介入期間：</w:t>
            </w:r>
            <w:r>
              <w:rPr>
                <w:rFonts w:ascii="ＭＳ 明朝" w:eastAsia="ＭＳ 明朝" w:hAnsi="ＭＳ 明朝" w:hint="eastAsia"/>
                <w:sz w:val="21"/>
                <w:szCs w:val="21"/>
              </w:rPr>
              <w:t xml:space="preserve">　</w:t>
            </w:r>
            <w:r w:rsidRPr="000B4CD8">
              <w:rPr>
                <w:rFonts w:ascii="ＭＳ 明朝" w:eastAsia="ＭＳ 明朝" w:hAnsi="ＭＳ 明朝" w:hint="eastAsia"/>
                <w:sz w:val="21"/>
                <w:szCs w:val="21"/>
              </w:rPr>
              <w:t xml:space="preserve">　</w:t>
            </w:r>
            <w:r w:rsidR="009A56E8">
              <w:rPr>
                <w:rFonts w:ascii="ＭＳ 明朝" w:eastAsia="ＭＳ 明朝" w:hAnsi="ＭＳ 明朝" w:hint="eastAsia"/>
                <w:sz w:val="21"/>
                <w:szCs w:val="21"/>
              </w:rPr>
              <w:t xml:space="preserve"> </w:t>
            </w:r>
            <w:r w:rsidRPr="000B4CD8">
              <w:rPr>
                <w:rFonts w:ascii="ＭＳ 明朝" w:eastAsia="ＭＳ 明朝" w:hAnsi="ＭＳ 明朝" w:hint="eastAsia"/>
                <w:sz w:val="21"/>
                <w:szCs w:val="21"/>
              </w:rPr>
              <w:t>年　月　日～</w:t>
            </w:r>
            <w:r>
              <w:rPr>
                <w:rFonts w:ascii="ＭＳ 明朝" w:eastAsia="ＭＳ 明朝" w:hAnsi="ＭＳ 明朝" w:hint="eastAsia"/>
                <w:sz w:val="21"/>
                <w:szCs w:val="21"/>
              </w:rPr>
              <w:t xml:space="preserve">　</w:t>
            </w:r>
            <w:r w:rsidRPr="000B4CD8">
              <w:rPr>
                <w:rFonts w:ascii="ＭＳ 明朝" w:eastAsia="ＭＳ 明朝" w:hAnsi="ＭＳ 明朝" w:hint="eastAsia"/>
                <w:sz w:val="21"/>
                <w:szCs w:val="21"/>
              </w:rPr>
              <w:t xml:space="preserve">　</w:t>
            </w:r>
            <w:r w:rsidR="009A56E8">
              <w:rPr>
                <w:rFonts w:ascii="ＭＳ 明朝" w:eastAsia="ＭＳ 明朝" w:hAnsi="ＭＳ 明朝" w:hint="eastAsia"/>
                <w:sz w:val="21"/>
                <w:szCs w:val="21"/>
              </w:rPr>
              <w:t xml:space="preserve"> </w:t>
            </w:r>
            <w:r w:rsidRPr="000B4CD8">
              <w:rPr>
                <w:rFonts w:ascii="ＭＳ 明朝" w:eastAsia="ＭＳ 明朝" w:hAnsi="ＭＳ 明朝" w:hint="eastAsia"/>
                <w:sz w:val="21"/>
                <w:szCs w:val="21"/>
              </w:rPr>
              <w:t>年　月　日</w:t>
            </w:r>
          </w:p>
        </w:tc>
        <w:tc>
          <w:tcPr>
            <w:tcW w:w="4961" w:type="dxa"/>
            <w:vAlign w:val="center"/>
          </w:tcPr>
          <w:p w14:paraId="41E700FC" w14:textId="2D216B9E" w:rsidR="00A30D44" w:rsidRPr="000B4CD8" w:rsidRDefault="00B61B4B" w:rsidP="00A30D44">
            <w:pPr>
              <w:rPr>
                <w:rFonts w:ascii="ＭＳ 明朝" w:eastAsia="ＭＳ 明朝" w:hAnsi="ＭＳ 明朝"/>
                <w:sz w:val="21"/>
                <w:szCs w:val="21"/>
              </w:rPr>
            </w:pPr>
            <w:r>
              <w:rPr>
                <w:rFonts w:ascii="ＭＳ 明朝" w:eastAsia="ＭＳ 明朝" w:hAnsi="ＭＳ 明朝" w:hint="eastAsia"/>
                <w:sz w:val="21"/>
                <w:szCs w:val="21"/>
              </w:rPr>
              <w:t>事例番号：</w:t>
            </w:r>
          </w:p>
        </w:tc>
      </w:tr>
      <w:tr w:rsidR="000B4CD8" w:rsidRPr="000B4CD8" w14:paraId="26B6710B" w14:textId="77777777" w:rsidTr="00F811FA">
        <w:trPr>
          <w:trHeight w:val="387"/>
        </w:trPr>
        <w:tc>
          <w:tcPr>
            <w:tcW w:w="4810" w:type="dxa"/>
            <w:vAlign w:val="center"/>
          </w:tcPr>
          <w:p w14:paraId="47FAFE58" w14:textId="1FFFD4CB" w:rsidR="00A30D44" w:rsidRPr="000B4CD8" w:rsidRDefault="00F811FA" w:rsidP="00B61B4B">
            <w:pPr>
              <w:rPr>
                <w:rFonts w:ascii="ＭＳ 明朝" w:eastAsia="ＭＳ 明朝" w:hAnsi="ＭＳ 明朝"/>
                <w:sz w:val="21"/>
                <w:szCs w:val="21"/>
              </w:rPr>
            </w:pPr>
            <w:r w:rsidRPr="000B4CD8">
              <w:rPr>
                <w:rFonts w:ascii="ＭＳ 明朝" w:eastAsia="ＭＳ 明朝" w:hAnsi="ＭＳ 明朝" w:hint="eastAsia"/>
                <w:sz w:val="21"/>
                <w:szCs w:val="21"/>
              </w:rPr>
              <w:t>症例介入：主担当者・副担当者・</w:t>
            </w:r>
          </w:p>
        </w:tc>
        <w:tc>
          <w:tcPr>
            <w:tcW w:w="4961" w:type="dxa"/>
            <w:vAlign w:val="center"/>
          </w:tcPr>
          <w:p w14:paraId="02FC5E33" w14:textId="762A4AA9" w:rsidR="00A30D44" w:rsidRPr="000B4CD8" w:rsidRDefault="00A30D44" w:rsidP="007E1FBC">
            <w:pPr>
              <w:rPr>
                <w:rFonts w:ascii="ＭＳ 明朝" w:eastAsia="ＭＳ 明朝" w:hAnsi="ＭＳ 明朝"/>
                <w:sz w:val="21"/>
                <w:szCs w:val="21"/>
              </w:rPr>
            </w:pPr>
            <w:r w:rsidRPr="000B4CD8">
              <w:rPr>
                <w:rFonts w:ascii="ＭＳ 明朝" w:eastAsia="ＭＳ 明朝" w:hAnsi="ＭＳ 明朝" w:hint="eastAsia"/>
                <w:sz w:val="21"/>
                <w:szCs w:val="21"/>
              </w:rPr>
              <w:t>事例報告：新規提出・再提出・</w:t>
            </w:r>
          </w:p>
        </w:tc>
      </w:tr>
    </w:tbl>
    <w:tbl>
      <w:tblPr>
        <w:tblStyle w:val="1"/>
        <w:tblpPr w:leftFromText="142" w:rightFromText="142" w:vertAnchor="text" w:horzAnchor="margin" w:tblpX="108" w:tblpY="102"/>
        <w:tblW w:w="9747" w:type="dxa"/>
        <w:tblLook w:val="04A0" w:firstRow="1" w:lastRow="0" w:firstColumn="1" w:lastColumn="0" w:noHBand="0" w:noVBand="1"/>
      </w:tblPr>
      <w:tblGrid>
        <w:gridCol w:w="505"/>
        <w:gridCol w:w="1758"/>
        <w:gridCol w:w="7484"/>
      </w:tblGrid>
      <w:tr w:rsidR="00F535D6" w:rsidRPr="000B4CD8" w14:paraId="05333666" w14:textId="77777777" w:rsidTr="00A66420">
        <w:trPr>
          <w:trHeight w:val="556"/>
        </w:trPr>
        <w:tc>
          <w:tcPr>
            <w:tcW w:w="2263" w:type="dxa"/>
            <w:gridSpan w:val="2"/>
            <w:vAlign w:val="center"/>
          </w:tcPr>
          <w:p w14:paraId="31A082E9" w14:textId="77777777" w:rsidR="00F535D6" w:rsidRPr="000B4CD8" w:rsidRDefault="00F535D6" w:rsidP="00B61B4B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対象者</w:t>
            </w:r>
          </w:p>
        </w:tc>
        <w:tc>
          <w:tcPr>
            <w:tcW w:w="7484" w:type="dxa"/>
            <w:tcBorders>
              <w:bottom w:val="single" w:sz="4" w:space="0" w:color="auto"/>
            </w:tcBorders>
            <w:vAlign w:val="center"/>
          </w:tcPr>
          <w:p w14:paraId="75CAEEAC" w14:textId="3EFAAE26" w:rsidR="00F535D6" w:rsidRPr="000B4CD8" w:rsidRDefault="00F535D6" w:rsidP="00B61B4B">
            <w:pPr>
              <w:jc w:val="left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</w:tr>
      <w:tr w:rsidR="00F535D6" w:rsidRPr="000B4CD8" w14:paraId="59CC71F9" w14:textId="77777777" w:rsidTr="00A66420">
        <w:trPr>
          <w:cantSplit/>
          <w:trHeight w:val="1263"/>
        </w:trPr>
        <w:tc>
          <w:tcPr>
            <w:tcW w:w="505" w:type="dxa"/>
            <w:vMerge w:val="restart"/>
            <w:textDirection w:val="tbRlV"/>
          </w:tcPr>
          <w:p w14:paraId="12089AA8" w14:textId="2EF6B574" w:rsidR="00F535D6" w:rsidRDefault="00F535D6" w:rsidP="00283014">
            <w:pPr>
              <w:ind w:left="113" w:right="113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 xml:space="preserve">　　　</w:t>
            </w: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Ⅰ</w:t>
            </w: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 xml:space="preserve">　</w:t>
            </w: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目標</w:t>
            </w:r>
            <w:r>
              <w:rPr>
                <w:rFonts w:asciiTheme="minorEastAsia" w:hAnsiTheme="minorEastAsia" w:cs="ＭＳ ゴシック"/>
                <w:sz w:val="21"/>
                <w:szCs w:val="22"/>
              </w:rPr>
              <w:t>・計画</w:t>
            </w:r>
          </w:p>
        </w:tc>
        <w:tc>
          <w:tcPr>
            <w:tcW w:w="1758" w:type="dxa"/>
            <w:tcBorders>
              <w:bottom w:val="single" w:sz="4" w:space="0" w:color="auto"/>
            </w:tcBorders>
            <w:vAlign w:val="center"/>
          </w:tcPr>
          <w:p w14:paraId="3BE79A39" w14:textId="77777777" w:rsidR="00F535D6" w:rsidRDefault="00F535D6" w:rsidP="00B61B4B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対象者の</w:t>
            </w:r>
          </w:p>
          <w:p w14:paraId="6F21DB7F" w14:textId="2F8A4320" w:rsidR="00F535D6" w:rsidRPr="000B4CD8" w:rsidRDefault="00F535D6" w:rsidP="00A66420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栄養</w:t>
            </w:r>
            <w:r w:rsidR="00421F53">
              <w:rPr>
                <w:rFonts w:asciiTheme="minorEastAsia" w:hAnsiTheme="minorEastAsia" w:cs="ＭＳ ゴシック" w:hint="eastAsia"/>
                <w:sz w:val="21"/>
                <w:szCs w:val="22"/>
              </w:rPr>
              <w:t>に関連する</w:t>
            </w: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問題と</w:t>
            </w:r>
            <w:r>
              <w:rPr>
                <w:rFonts w:asciiTheme="minorEastAsia" w:hAnsiTheme="minorEastAsia" w:cs="ＭＳ ゴシック"/>
                <w:sz w:val="21"/>
                <w:szCs w:val="22"/>
              </w:rPr>
              <w:t>その根拠</w:t>
            </w:r>
          </w:p>
        </w:tc>
        <w:tc>
          <w:tcPr>
            <w:tcW w:w="7484" w:type="dxa"/>
            <w:tcBorders>
              <w:bottom w:val="single" w:sz="4" w:space="0" w:color="auto"/>
            </w:tcBorders>
          </w:tcPr>
          <w:p w14:paraId="00EE8762" w14:textId="77777777" w:rsidR="00F535D6" w:rsidRPr="000B4CD8" w:rsidRDefault="00F535D6" w:rsidP="00B61B4B">
            <w:pPr>
              <w:jc w:val="left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</w:tr>
      <w:tr w:rsidR="00F535D6" w:rsidRPr="000B4CD8" w14:paraId="0B68B101" w14:textId="77777777" w:rsidTr="00A66420">
        <w:trPr>
          <w:cantSplit/>
          <w:trHeight w:val="700"/>
        </w:trPr>
        <w:tc>
          <w:tcPr>
            <w:tcW w:w="505" w:type="dxa"/>
            <w:vMerge/>
            <w:textDirection w:val="tbRlV"/>
          </w:tcPr>
          <w:p w14:paraId="768AFCD1" w14:textId="5F03C703" w:rsidR="00F535D6" w:rsidRDefault="00F535D6" w:rsidP="00283014">
            <w:pPr>
              <w:ind w:left="113" w:right="113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  <w:tc>
          <w:tcPr>
            <w:tcW w:w="1758" w:type="dxa"/>
            <w:tcBorders>
              <w:bottom w:val="single" w:sz="4" w:space="0" w:color="auto"/>
            </w:tcBorders>
            <w:vAlign w:val="center"/>
          </w:tcPr>
          <w:p w14:paraId="4D11CCAB" w14:textId="1F58FEE6" w:rsidR="00F535D6" w:rsidRPr="000B4CD8" w:rsidRDefault="00421F53" w:rsidP="00B61B4B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栄養に関連する</w:t>
            </w:r>
            <w:r w:rsidR="00F535D6">
              <w:rPr>
                <w:rFonts w:asciiTheme="minorEastAsia" w:hAnsiTheme="minorEastAsia" w:cs="ＭＳ ゴシック" w:hint="eastAsia"/>
                <w:sz w:val="21"/>
                <w:szCs w:val="22"/>
              </w:rPr>
              <w:t>目標</w:t>
            </w:r>
          </w:p>
        </w:tc>
        <w:tc>
          <w:tcPr>
            <w:tcW w:w="7484" w:type="dxa"/>
            <w:tcBorders>
              <w:bottom w:val="single" w:sz="4" w:space="0" w:color="auto"/>
            </w:tcBorders>
          </w:tcPr>
          <w:p w14:paraId="3EE5A7F1" w14:textId="77777777" w:rsidR="00F535D6" w:rsidRPr="000B4CD8" w:rsidRDefault="00F535D6" w:rsidP="00B61B4B">
            <w:pPr>
              <w:jc w:val="left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</w:tr>
      <w:tr w:rsidR="00F535D6" w:rsidRPr="000B4CD8" w14:paraId="4EADD826" w14:textId="77777777" w:rsidTr="00A66420">
        <w:trPr>
          <w:cantSplit/>
          <w:trHeight w:val="1563"/>
        </w:trPr>
        <w:tc>
          <w:tcPr>
            <w:tcW w:w="505" w:type="dxa"/>
            <w:vMerge/>
            <w:textDirection w:val="tbRlV"/>
          </w:tcPr>
          <w:p w14:paraId="18BA888D" w14:textId="243C97A1" w:rsidR="00F535D6" w:rsidRPr="000B4CD8" w:rsidRDefault="00F535D6" w:rsidP="00F535D6">
            <w:pPr>
              <w:ind w:left="113" w:right="113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  <w:tc>
          <w:tcPr>
            <w:tcW w:w="1758" w:type="dxa"/>
            <w:tcBorders>
              <w:bottom w:val="single" w:sz="4" w:space="0" w:color="auto"/>
            </w:tcBorders>
            <w:vAlign w:val="center"/>
          </w:tcPr>
          <w:p w14:paraId="15E303E6" w14:textId="24953A36" w:rsidR="00F535D6" w:rsidRPr="000B4CD8" w:rsidRDefault="00421F53" w:rsidP="00C0210D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栄養介入</w:t>
            </w:r>
            <w:r w:rsidR="00F535D6"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計画</w:t>
            </w:r>
          </w:p>
        </w:tc>
        <w:tc>
          <w:tcPr>
            <w:tcW w:w="7484" w:type="dxa"/>
            <w:tcBorders>
              <w:bottom w:val="single" w:sz="4" w:space="0" w:color="auto"/>
            </w:tcBorders>
          </w:tcPr>
          <w:p w14:paraId="4B491B6C" w14:textId="1F00F702" w:rsidR="00F535D6" w:rsidRPr="000B4CD8" w:rsidRDefault="00F535D6" w:rsidP="00B61B4B">
            <w:pPr>
              <w:jc w:val="left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</w:tr>
      <w:tr w:rsidR="000B4CD8" w:rsidRPr="000B4CD8" w14:paraId="289B0CCB" w14:textId="77777777" w:rsidTr="00A66420">
        <w:trPr>
          <w:cantSplit/>
          <w:trHeight w:val="2463"/>
        </w:trPr>
        <w:tc>
          <w:tcPr>
            <w:tcW w:w="505" w:type="dxa"/>
            <w:textDirection w:val="tbRlV"/>
            <w:vAlign w:val="center"/>
          </w:tcPr>
          <w:p w14:paraId="2F569C2D" w14:textId="5637F9E2" w:rsidR="00386226" w:rsidRPr="000B4CD8" w:rsidRDefault="00386226" w:rsidP="00972615">
            <w:pPr>
              <w:ind w:left="113" w:right="113"/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Ⅱ</w:t>
            </w:r>
            <w:r w:rsidR="00972615">
              <w:rPr>
                <w:rFonts w:asciiTheme="minorEastAsia" w:hAnsiTheme="minorEastAsia" w:cs="ＭＳ ゴシック" w:hint="eastAsia"/>
                <w:sz w:val="21"/>
                <w:szCs w:val="22"/>
              </w:rPr>
              <w:t xml:space="preserve">　</w:t>
            </w: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指導</w:t>
            </w:r>
          </w:p>
        </w:tc>
        <w:tc>
          <w:tcPr>
            <w:tcW w:w="1758" w:type="dxa"/>
            <w:vAlign w:val="center"/>
          </w:tcPr>
          <w:p w14:paraId="28B232A8" w14:textId="77777777" w:rsidR="00386226" w:rsidRPr="000B4CD8" w:rsidRDefault="00386226" w:rsidP="00B61B4B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指導内容</w:t>
            </w:r>
          </w:p>
        </w:tc>
        <w:tc>
          <w:tcPr>
            <w:tcW w:w="7484" w:type="dxa"/>
            <w:tcBorders>
              <w:top w:val="nil"/>
            </w:tcBorders>
          </w:tcPr>
          <w:p w14:paraId="4F9F2D56" w14:textId="77F2A9AA" w:rsidR="00386226" w:rsidRPr="000B4CD8" w:rsidRDefault="00386226" w:rsidP="002B3B9F">
            <w:pPr>
              <w:ind w:left="210" w:hangingChars="100" w:hanging="210"/>
              <w:jc w:val="left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</w:tr>
      <w:tr w:rsidR="000B4CD8" w:rsidRPr="000B4CD8" w14:paraId="1B861708" w14:textId="77777777" w:rsidTr="00A66420">
        <w:trPr>
          <w:cantSplit/>
          <w:trHeight w:val="2638"/>
        </w:trPr>
        <w:tc>
          <w:tcPr>
            <w:tcW w:w="505" w:type="dxa"/>
            <w:tcBorders>
              <w:bottom w:val="nil"/>
            </w:tcBorders>
            <w:textDirection w:val="tbRlV"/>
          </w:tcPr>
          <w:p w14:paraId="3D8310B3" w14:textId="0B0819AB" w:rsidR="00386226" w:rsidRPr="000B4CD8" w:rsidRDefault="00386226" w:rsidP="00C0210D">
            <w:pPr>
              <w:ind w:left="113" w:right="113"/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7E2594">
              <w:rPr>
                <w:rFonts w:asciiTheme="minorEastAsia" w:hAnsiTheme="minorEastAsia" w:cs="ＭＳ ゴシック" w:hint="eastAsia"/>
                <w:spacing w:val="15"/>
                <w:sz w:val="21"/>
                <w:szCs w:val="22"/>
                <w:fitText w:val="1470" w:id="998994432"/>
              </w:rPr>
              <w:t>Ⅲ</w:t>
            </w:r>
            <w:r w:rsidR="00C84F42" w:rsidRPr="007E2594">
              <w:rPr>
                <w:rFonts w:asciiTheme="minorEastAsia" w:hAnsiTheme="minorEastAsia" w:cs="ＭＳ ゴシック" w:hint="eastAsia"/>
                <w:spacing w:val="15"/>
                <w:sz w:val="21"/>
                <w:szCs w:val="22"/>
                <w:fitText w:val="1470" w:id="998994432"/>
              </w:rPr>
              <w:t xml:space="preserve">　</w:t>
            </w:r>
            <w:r w:rsidRPr="007E2594">
              <w:rPr>
                <w:rFonts w:asciiTheme="minorEastAsia" w:hAnsiTheme="minorEastAsia" w:cs="ＭＳ ゴシック" w:hint="eastAsia"/>
                <w:spacing w:val="15"/>
                <w:sz w:val="21"/>
                <w:szCs w:val="22"/>
                <w:fitText w:val="1470" w:id="998994432"/>
              </w:rPr>
              <w:t>指導評</w:t>
            </w:r>
            <w:r w:rsidRPr="007E2594">
              <w:rPr>
                <w:rFonts w:asciiTheme="minorEastAsia" w:hAnsiTheme="minorEastAsia" w:cs="ＭＳ ゴシック" w:hint="eastAsia"/>
                <w:spacing w:val="30"/>
                <w:sz w:val="21"/>
                <w:szCs w:val="22"/>
                <w:fitText w:val="1470" w:id="998994432"/>
              </w:rPr>
              <w:t>価</w:t>
            </w:r>
          </w:p>
        </w:tc>
        <w:tc>
          <w:tcPr>
            <w:tcW w:w="1758" w:type="dxa"/>
            <w:tcBorders>
              <w:bottom w:val="nil"/>
            </w:tcBorders>
            <w:vAlign w:val="center"/>
          </w:tcPr>
          <w:p w14:paraId="2D9821F4" w14:textId="77777777" w:rsidR="00A66420" w:rsidRDefault="00421F53" w:rsidP="00C0210D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栄養介入に</w:t>
            </w:r>
          </w:p>
          <w:p w14:paraId="6C6EE00B" w14:textId="405B654F" w:rsidR="00386226" w:rsidRPr="000B4CD8" w:rsidRDefault="00421F53" w:rsidP="00C0210D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対する</w:t>
            </w:r>
            <w:r w:rsidR="00232F83"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指導効果</w:t>
            </w:r>
            <w:r w:rsidR="00386226"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の評価</w:t>
            </w:r>
          </w:p>
        </w:tc>
        <w:tc>
          <w:tcPr>
            <w:tcW w:w="7484" w:type="dxa"/>
            <w:tcBorders>
              <w:bottom w:val="nil"/>
            </w:tcBorders>
          </w:tcPr>
          <w:p w14:paraId="7664FE8B" w14:textId="60289F55" w:rsidR="00386226" w:rsidRPr="000B4CD8" w:rsidRDefault="00386226" w:rsidP="002B3B9F">
            <w:pPr>
              <w:jc w:val="left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</w:tr>
      <w:tr w:rsidR="000B4CD8" w:rsidRPr="000B4CD8" w14:paraId="2BCA6EB1" w14:textId="77777777" w:rsidTr="00A66420">
        <w:trPr>
          <w:trHeight w:hRule="exact" w:val="10"/>
        </w:trPr>
        <w:tc>
          <w:tcPr>
            <w:tcW w:w="505" w:type="dxa"/>
            <w:tcBorders>
              <w:top w:val="nil"/>
            </w:tcBorders>
          </w:tcPr>
          <w:p w14:paraId="022E3D0A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</w:p>
          <w:p w14:paraId="42E865C6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</w:p>
          <w:p w14:paraId="68953F29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Ⅳ</w:t>
            </w:r>
          </w:p>
          <w:p w14:paraId="40A4FDC2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</w:p>
          <w:p w14:paraId="14A7CA9B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改</w:t>
            </w:r>
          </w:p>
          <w:p w14:paraId="04144898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</w:p>
          <w:p w14:paraId="1931B01C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善</w:t>
            </w:r>
          </w:p>
          <w:p w14:paraId="223DE130" w14:textId="77777777" w:rsidR="00386226" w:rsidRPr="000B4CD8" w:rsidRDefault="00386226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  <w:tc>
          <w:tcPr>
            <w:tcW w:w="1758" w:type="dxa"/>
            <w:tcBorders>
              <w:top w:val="nil"/>
              <w:bottom w:val="single" w:sz="2" w:space="0" w:color="auto"/>
            </w:tcBorders>
            <w:vAlign w:val="center"/>
          </w:tcPr>
          <w:p w14:paraId="3AF4BF10" w14:textId="77777777" w:rsidR="00386226" w:rsidRPr="000B4CD8" w:rsidRDefault="00386226" w:rsidP="00B61B4B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評価の結果</w:t>
            </w:r>
          </w:p>
          <w:p w14:paraId="5A528D5F" w14:textId="77777777" w:rsidR="00386226" w:rsidRPr="000B4CD8" w:rsidRDefault="00386226" w:rsidP="00B61B4B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からの改善</w:t>
            </w:r>
          </w:p>
          <w:p w14:paraId="2C065712" w14:textId="77777777" w:rsidR="00386226" w:rsidRPr="000B4CD8" w:rsidRDefault="00386226" w:rsidP="00B61B4B">
            <w:pPr>
              <w:ind w:left="27"/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  <w:tc>
          <w:tcPr>
            <w:tcW w:w="7484" w:type="dxa"/>
            <w:tcBorders>
              <w:top w:val="nil"/>
            </w:tcBorders>
          </w:tcPr>
          <w:p w14:paraId="0A47140D" w14:textId="36D50E72" w:rsidR="00386226" w:rsidRPr="000B4CD8" w:rsidRDefault="00386226" w:rsidP="00B61B4B">
            <w:pPr>
              <w:ind w:left="210" w:hangingChars="100" w:hanging="210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・事後調査で○○と答えている生徒が○％いることから、・・・を学級担任等と協力しながら、継続して支援を行っていくようにする。</w:t>
            </w:r>
          </w:p>
          <w:p w14:paraId="63D8E746" w14:textId="77777777" w:rsidR="00386226" w:rsidRPr="000B4CD8" w:rsidRDefault="00386226" w:rsidP="00B61B4B">
            <w:pPr>
              <w:ind w:left="210" w:hangingChars="100" w:hanging="210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・保健体育科の保健分野「健康な生活と疾病の予防」や技術・家庭科の家庭分野「食生活と自立」での中学生の栄養と食事とも関連を図り、成長期における望ましい食生活についての知識を深め、実践への意欲を高めていきたい。そのために指導内容において・・・を工夫していきたい。</w:t>
            </w:r>
          </w:p>
          <w:p w14:paraId="1EA95408" w14:textId="4801958C" w:rsidR="005A0839" w:rsidRPr="000B4CD8" w:rsidRDefault="00386226" w:rsidP="00B61B4B">
            <w:pPr>
              <w:ind w:left="210" w:hangingChars="100" w:hanging="210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・保護者に行った調査の中で要望があった「栄養バランスのよい簡単朝食レシピ」や「受験に向けての夜食レシピ」などを家庭に配布した。</w:t>
            </w:r>
          </w:p>
          <w:p w14:paraId="4E5EF42E" w14:textId="4B0B2EEB" w:rsidR="00386226" w:rsidRPr="000B4CD8" w:rsidRDefault="005A0839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 xml:space="preserve">　　　　　　　　　　　　　　　　　　　　　　　　　　　　　　　　　　等</w:t>
            </w:r>
            <w:r w:rsidR="00386226"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 xml:space="preserve">　　　　　　</w:t>
            </w: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 xml:space="preserve">　　　　　　　　　　　　　　　　　　　　　　　　　　　　　　　　　　　　　　　　　　　　　　　　　　　　　　　</w:t>
            </w:r>
          </w:p>
        </w:tc>
      </w:tr>
      <w:tr w:rsidR="000B4CD8" w:rsidRPr="000B4CD8" w14:paraId="04B74F03" w14:textId="77777777" w:rsidTr="00A66420">
        <w:trPr>
          <w:cantSplit/>
          <w:trHeight w:val="2522"/>
        </w:trPr>
        <w:tc>
          <w:tcPr>
            <w:tcW w:w="505" w:type="dxa"/>
            <w:textDirection w:val="tbRlV"/>
          </w:tcPr>
          <w:p w14:paraId="77198E35" w14:textId="2AD4DC66" w:rsidR="007060D4" w:rsidRPr="000B4CD8" w:rsidRDefault="007060D4" w:rsidP="00C0210D">
            <w:pPr>
              <w:ind w:left="113" w:right="113"/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Ⅳ</w:t>
            </w:r>
            <w:r w:rsidR="00C84F42">
              <w:rPr>
                <w:rFonts w:asciiTheme="minorEastAsia" w:hAnsiTheme="minorEastAsia" w:cs="ＭＳ ゴシック" w:hint="eastAsia"/>
                <w:sz w:val="21"/>
                <w:szCs w:val="22"/>
              </w:rPr>
              <w:t xml:space="preserve">　</w:t>
            </w: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改善</w:t>
            </w:r>
            <w:r w:rsidR="00C0210D">
              <w:rPr>
                <w:rFonts w:asciiTheme="minorEastAsia" w:hAnsiTheme="minorEastAsia" w:cs="ＭＳ ゴシック" w:hint="eastAsia"/>
                <w:sz w:val="21"/>
                <w:szCs w:val="22"/>
              </w:rPr>
              <w:t>点</w:t>
            </w:r>
          </w:p>
        </w:tc>
        <w:tc>
          <w:tcPr>
            <w:tcW w:w="1758" w:type="dxa"/>
            <w:tcBorders>
              <w:top w:val="single" w:sz="2" w:space="0" w:color="auto"/>
            </w:tcBorders>
            <w:vAlign w:val="center"/>
          </w:tcPr>
          <w:p w14:paraId="1ECC68BA" w14:textId="080C91E6" w:rsidR="00C0210D" w:rsidRPr="000B4CD8" w:rsidRDefault="007060D4" w:rsidP="00F535D6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評価結果</w:t>
            </w:r>
            <w:r w:rsidR="00C0210D">
              <w:rPr>
                <w:rFonts w:asciiTheme="minorEastAsia" w:hAnsiTheme="minorEastAsia" w:cs="ＭＳ ゴシック" w:hint="eastAsia"/>
                <w:sz w:val="21"/>
                <w:szCs w:val="22"/>
              </w:rPr>
              <w:t>を</w:t>
            </w:r>
          </w:p>
          <w:p w14:paraId="7329DB44" w14:textId="6545E5E4" w:rsidR="00C0210D" w:rsidRDefault="00C0210D" w:rsidP="00C0210D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>
              <w:rPr>
                <w:rFonts w:asciiTheme="minorEastAsia" w:hAnsiTheme="minorEastAsia" w:cs="ＭＳ ゴシック" w:hint="eastAsia"/>
                <w:sz w:val="21"/>
                <w:szCs w:val="22"/>
              </w:rPr>
              <w:t>踏まえた</w:t>
            </w:r>
          </w:p>
          <w:p w14:paraId="2F95C22D" w14:textId="4FCA6FA3" w:rsidR="007060D4" w:rsidRPr="000B4CD8" w:rsidRDefault="007060D4" w:rsidP="00F535D6">
            <w:pPr>
              <w:jc w:val="center"/>
              <w:rPr>
                <w:rFonts w:asciiTheme="minorEastAsia" w:hAnsiTheme="minorEastAsia" w:cs="ＭＳ ゴシック"/>
                <w:sz w:val="21"/>
                <w:szCs w:val="22"/>
              </w:rPr>
            </w:pPr>
            <w:r w:rsidRPr="000B4CD8">
              <w:rPr>
                <w:rFonts w:asciiTheme="minorEastAsia" w:hAnsiTheme="minorEastAsia" w:cs="ＭＳ ゴシック" w:hint="eastAsia"/>
                <w:sz w:val="21"/>
                <w:szCs w:val="22"/>
              </w:rPr>
              <w:t>改善</w:t>
            </w:r>
            <w:r w:rsidR="00C0210D">
              <w:rPr>
                <w:rFonts w:asciiTheme="minorEastAsia" w:hAnsiTheme="minorEastAsia" w:cs="ＭＳ ゴシック" w:hint="eastAsia"/>
                <w:sz w:val="21"/>
                <w:szCs w:val="22"/>
              </w:rPr>
              <w:t>すべき点</w:t>
            </w:r>
          </w:p>
        </w:tc>
        <w:tc>
          <w:tcPr>
            <w:tcW w:w="7484" w:type="dxa"/>
          </w:tcPr>
          <w:p w14:paraId="69DAA9F7" w14:textId="07132804" w:rsidR="007060D4" w:rsidRPr="000B4CD8" w:rsidRDefault="007060D4" w:rsidP="00B61B4B">
            <w:pPr>
              <w:rPr>
                <w:rFonts w:asciiTheme="minorEastAsia" w:hAnsiTheme="minorEastAsia" w:cs="ＭＳ ゴシック"/>
                <w:sz w:val="21"/>
                <w:szCs w:val="22"/>
              </w:rPr>
            </w:pPr>
          </w:p>
        </w:tc>
      </w:tr>
    </w:tbl>
    <w:p w14:paraId="322439F3" w14:textId="77808891" w:rsidR="007060D4" w:rsidRPr="00042650" w:rsidRDefault="007060D4" w:rsidP="00596B73">
      <w:pPr>
        <w:rPr>
          <w:rFonts w:asciiTheme="minorEastAsia" w:hAnsiTheme="minorEastAsia" w:cs="ＭＳ ゴシック"/>
          <w:sz w:val="20"/>
          <w:szCs w:val="22"/>
        </w:rPr>
      </w:pPr>
    </w:p>
    <w:sectPr w:rsidR="007060D4" w:rsidRPr="00042650" w:rsidSect="004669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709" w:left="1134" w:header="851" w:footer="10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41384" w14:textId="77777777" w:rsidR="008607F3" w:rsidRDefault="008607F3" w:rsidP="00FB385E">
      <w:r>
        <w:separator/>
      </w:r>
    </w:p>
  </w:endnote>
  <w:endnote w:type="continuationSeparator" w:id="0">
    <w:p w14:paraId="2B0ECBE3" w14:textId="77777777" w:rsidR="008607F3" w:rsidRDefault="008607F3" w:rsidP="00FB3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876A3" w14:textId="77777777" w:rsidR="004669F9" w:rsidRDefault="004669F9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021E3" w14:textId="562F7883" w:rsidR="004669F9" w:rsidRPr="007159C9" w:rsidRDefault="004669F9" w:rsidP="004669F9">
    <w:pPr>
      <w:pStyle w:val="a6"/>
      <w:jc w:val="center"/>
      <w:rPr>
        <w:rFonts w:ascii="ＭＳ Ｐゴシック" w:eastAsia="ＭＳ Ｐゴシック" w:hAnsi="ＭＳ Ｐゴシック"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7450BB3B" wp14:editId="582BC85C">
          <wp:simplePos x="0" y="0"/>
          <wp:positionH relativeFrom="column">
            <wp:posOffset>1209675</wp:posOffset>
          </wp:positionH>
          <wp:positionV relativeFrom="paragraph">
            <wp:posOffset>-104775</wp:posOffset>
          </wp:positionV>
          <wp:extent cx="238125" cy="302099"/>
          <wp:effectExtent l="0" t="0" r="0" b="3175"/>
          <wp:wrapNone/>
          <wp:docPr id="751804898" name="図 751804898" descr="ロゴ, 会社名&#10;&#10;自動的に生成された説明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7" descr="ロゴ, 会社名&#10;&#10;自動的に生成された説明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" cy="3020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59C9">
      <w:rPr>
        <w:rFonts w:ascii="ＭＳ Ｐゴシック" w:eastAsia="ＭＳ Ｐゴシック" w:hAnsi="ＭＳ Ｐゴシック" w:hint="eastAsia"/>
        <w:sz w:val="18"/>
        <w:szCs w:val="18"/>
      </w:rPr>
      <w:t>公益社団法人日本栄養士会</w:t>
    </w:r>
    <w:r>
      <w:rPr>
        <w:rFonts w:ascii="ＭＳ Ｐゴシック" w:eastAsia="ＭＳ Ｐゴシック" w:hAnsi="ＭＳ Ｐゴシック" w:hint="eastAsia"/>
        <w:sz w:val="18"/>
        <w:szCs w:val="18"/>
      </w:rPr>
      <w:t xml:space="preserve"> ＜小児栄養分野＞</w:t>
    </w:r>
    <w:r w:rsidRPr="007159C9">
      <w:rPr>
        <w:rFonts w:ascii="ＭＳ Ｐゴシック" w:eastAsia="ＭＳ Ｐゴシック" w:hAnsi="ＭＳ Ｐゴシック" w:hint="eastAsia"/>
        <w:sz w:val="18"/>
        <w:szCs w:val="18"/>
      </w:rPr>
      <w:t>事例報告様式</w:t>
    </w:r>
    <w:r>
      <w:rPr>
        <w:rFonts w:ascii="ＭＳ Ｐゴシック" w:eastAsia="ＭＳ Ｐゴシック" w:hAnsi="ＭＳ Ｐゴシック" w:hint="eastAsia"/>
        <w:sz w:val="18"/>
        <w:szCs w:val="18"/>
      </w:rPr>
      <w:t>②</w:t>
    </w:r>
  </w:p>
  <w:p w14:paraId="57574E53" w14:textId="77777777" w:rsidR="004669F9" w:rsidRDefault="004669F9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FF83" w14:textId="77777777" w:rsidR="004669F9" w:rsidRDefault="004669F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FC83D" w14:textId="77777777" w:rsidR="008607F3" w:rsidRDefault="008607F3" w:rsidP="00FB385E">
      <w:r>
        <w:separator/>
      </w:r>
    </w:p>
  </w:footnote>
  <w:footnote w:type="continuationSeparator" w:id="0">
    <w:p w14:paraId="0433E38E" w14:textId="77777777" w:rsidR="008607F3" w:rsidRDefault="008607F3" w:rsidP="00FB38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70D83" w14:textId="77777777" w:rsidR="004669F9" w:rsidRDefault="004669F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64450" w14:textId="77777777" w:rsidR="004669F9" w:rsidRDefault="004669F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C3233" w14:textId="77777777" w:rsidR="004669F9" w:rsidRDefault="004669F9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sDQxMjYxNzcwNjZR0lEKTi0uzszPAykwrQUAAByHOCwAAAA="/>
  </w:docVars>
  <w:rsids>
    <w:rsidRoot w:val="00EC3B38"/>
    <w:rsid w:val="00000D01"/>
    <w:rsid w:val="00001F56"/>
    <w:rsid w:val="00002A33"/>
    <w:rsid w:val="000041FF"/>
    <w:rsid w:val="000042EC"/>
    <w:rsid w:val="0000460B"/>
    <w:rsid w:val="00006DB1"/>
    <w:rsid w:val="00007541"/>
    <w:rsid w:val="00010731"/>
    <w:rsid w:val="00011C09"/>
    <w:rsid w:val="00013A2A"/>
    <w:rsid w:val="00017750"/>
    <w:rsid w:val="00020858"/>
    <w:rsid w:val="000220C4"/>
    <w:rsid w:val="0002409E"/>
    <w:rsid w:val="0002618C"/>
    <w:rsid w:val="000360B2"/>
    <w:rsid w:val="0003618F"/>
    <w:rsid w:val="0004012F"/>
    <w:rsid w:val="00041120"/>
    <w:rsid w:val="00042650"/>
    <w:rsid w:val="0004329F"/>
    <w:rsid w:val="000518A8"/>
    <w:rsid w:val="00053A46"/>
    <w:rsid w:val="000549EE"/>
    <w:rsid w:val="0005643E"/>
    <w:rsid w:val="000566AC"/>
    <w:rsid w:val="00056C8A"/>
    <w:rsid w:val="000702FC"/>
    <w:rsid w:val="0007280C"/>
    <w:rsid w:val="000763EC"/>
    <w:rsid w:val="0008159E"/>
    <w:rsid w:val="00081A31"/>
    <w:rsid w:val="00085CB3"/>
    <w:rsid w:val="000A5A29"/>
    <w:rsid w:val="000B02FF"/>
    <w:rsid w:val="000B10A9"/>
    <w:rsid w:val="000B2A98"/>
    <w:rsid w:val="000B3B90"/>
    <w:rsid w:val="000B4CD8"/>
    <w:rsid w:val="000C171A"/>
    <w:rsid w:val="000C4602"/>
    <w:rsid w:val="000C5712"/>
    <w:rsid w:val="000C5E75"/>
    <w:rsid w:val="000C63CD"/>
    <w:rsid w:val="000D0A8E"/>
    <w:rsid w:val="000D1660"/>
    <w:rsid w:val="000D27A7"/>
    <w:rsid w:val="000D29CC"/>
    <w:rsid w:val="000D30D9"/>
    <w:rsid w:val="000D353F"/>
    <w:rsid w:val="000D6274"/>
    <w:rsid w:val="000E0E0F"/>
    <w:rsid w:val="000E18AD"/>
    <w:rsid w:val="000F64A7"/>
    <w:rsid w:val="001017DB"/>
    <w:rsid w:val="001021CE"/>
    <w:rsid w:val="0010485A"/>
    <w:rsid w:val="001128D5"/>
    <w:rsid w:val="001141CF"/>
    <w:rsid w:val="00114EBC"/>
    <w:rsid w:val="001153F9"/>
    <w:rsid w:val="00130576"/>
    <w:rsid w:val="00132764"/>
    <w:rsid w:val="00140429"/>
    <w:rsid w:val="001426F6"/>
    <w:rsid w:val="00143290"/>
    <w:rsid w:val="00143547"/>
    <w:rsid w:val="001436AB"/>
    <w:rsid w:val="001448EE"/>
    <w:rsid w:val="0014518A"/>
    <w:rsid w:val="001514EA"/>
    <w:rsid w:val="00157496"/>
    <w:rsid w:val="00162283"/>
    <w:rsid w:val="00164FBA"/>
    <w:rsid w:val="00165465"/>
    <w:rsid w:val="001704E1"/>
    <w:rsid w:val="00172C13"/>
    <w:rsid w:val="001735A1"/>
    <w:rsid w:val="00177120"/>
    <w:rsid w:val="00181D14"/>
    <w:rsid w:val="00182FC3"/>
    <w:rsid w:val="00183161"/>
    <w:rsid w:val="001859D3"/>
    <w:rsid w:val="00186EBA"/>
    <w:rsid w:val="001948ED"/>
    <w:rsid w:val="001958BF"/>
    <w:rsid w:val="001A2028"/>
    <w:rsid w:val="001A429D"/>
    <w:rsid w:val="001A5542"/>
    <w:rsid w:val="001C149B"/>
    <w:rsid w:val="001C153D"/>
    <w:rsid w:val="001C58B7"/>
    <w:rsid w:val="001D367C"/>
    <w:rsid w:val="001D4C18"/>
    <w:rsid w:val="001D4F62"/>
    <w:rsid w:val="001E4C7C"/>
    <w:rsid w:val="001E72FB"/>
    <w:rsid w:val="001F12F3"/>
    <w:rsid w:val="001F19C2"/>
    <w:rsid w:val="0020228A"/>
    <w:rsid w:val="0020285D"/>
    <w:rsid w:val="002034E2"/>
    <w:rsid w:val="0020408D"/>
    <w:rsid w:val="002052E7"/>
    <w:rsid w:val="00207FA7"/>
    <w:rsid w:val="002129FE"/>
    <w:rsid w:val="002175AB"/>
    <w:rsid w:val="00226312"/>
    <w:rsid w:val="0022646C"/>
    <w:rsid w:val="00231B08"/>
    <w:rsid w:val="0023292B"/>
    <w:rsid w:val="00232F83"/>
    <w:rsid w:val="002334F6"/>
    <w:rsid w:val="00234CED"/>
    <w:rsid w:val="00241072"/>
    <w:rsid w:val="002413ED"/>
    <w:rsid w:val="002436C6"/>
    <w:rsid w:val="0025148C"/>
    <w:rsid w:val="0025156C"/>
    <w:rsid w:val="00252990"/>
    <w:rsid w:val="00252AFA"/>
    <w:rsid w:val="00263784"/>
    <w:rsid w:val="00265117"/>
    <w:rsid w:val="00265CF2"/>
    <w:rsid w:val="002705F8"/>
    <w:rsid w:val="002730F1"/>
    <w:rsid w:val="00273981"/>
    <w:rsid w:val="002755A0"/>
    <w:rsid w:val="00276F6D"/>
    <w:rsid w:val="00277AAB"/>
    <w:rsid w:val="00277EB4"/>
    <w:rsid w:val="002801B2"/>
    <w:rsid w:val="002838ED"/>
    <w:rsid w:val="00286815"/>
    <w:rsid w:val="0028702B"/>
    <w:rsid w:val="00287134"/>
    <w:rsid w:val="00291231"/>
    <w:rsid w:val="002952ED"/>
    <w:rsid w:val="002A073F"/>
    <w:rsid w:val="002A0B01"/>
    <w:rsid w:val="002A245C"/>
    <w:rsid w:val="002A478E"/>
    <w:rsid w:val="002A6352"/>
    <w:rsid w:val="002A674D"/>
    <w:rsid w:val="002A6809"/>
    <w:rsid w:val="002B3B9F"/>
    <w:rsid w:val="002B3E91"/>
    <w:rsid w:val="002B528B"/>
    <w:rsid w:val="002B6130"/>
    <w:rsid w:val="002C11D0"/>
    <w:rsid w:val="002D1FAD"/>
    <w:rsid w:val="002D25FB"/>
    <w:rsid w:val="002E121E"/>
    <w:rsid w:val="002E1295"/>
    <w:rsid w:val="002E37CE"/>
    <w:rsid w:val="002E7596"/>
    <w:rsid w:val="002F0F39"/>
    <w:rsid w:val="002F5563"/>
    <w:rsid w:val="0030048D"/>
    <w:rsid w:val="00301038"/>
    <w:rsid w:val="003043DA"/>
    <w:rsid w:val="00305009"/>
    <w:rsid w:val="0030635C"/>
    <w:rsid w:val="00307347"/>
    <w:rsid w:val="003073C1"/>
    <w:rsid w:val="00312A18"/>
    <w:rsid w:val="003213B4"/>
    <w:rsid w:val="00321A7E"/>
    <w:rsid w:val="00322E60"/>
    <w:rsid w:val="003304C3"/>
    <w:rsid w:val="003308C5"/>
    <w:rsid w:val="00337B98"/>
    <w:rsid w:val="00341740"/>
    <w:rsid w:val="00351EDA"/>
    <w:rsid w:val="00353C3A"/>
    <w:rsid w:val="00357E30"/>
    <w:rsid w:val="00360304"/>
    <w:rsid w:val="003651E5"/>
    <w:rsid w:val="0037255D"/>
    <w:rsid w:val="00384818"/>
    <w:rsid w:val="00384EDC"/>
    <w:rsid w:val="00386226"/>
    <w:rsid w:val="00390091"/>
    <w:rsid w:val="00391122"/>
    <w:rsid w:val="00393AE0"/>
    <w:rsid w:val="00393D44"/>
    <w:rsid w:val="00395956"/>
    <w:rsid w:val="003969A6"/>
    <w:rsid w:val="00396D0B"/>
    <w:rsid w:val="003A1D78"/>
    <w:rsid w:val="003A4AD2"/>
    <w:rsid w:val="003A6D1B"/>
    <w:rsid w:val="003B0D00"/>
    <w:rsid w:val="003B0D86"/>
    <w:rsid w:val="003B6636"/>
    <w:rsid w:val="003B777F"/>
    <w:rsid w:val="003C0A07"/>
    <w:rsid w:val="003C2354"/>
    <w:rsid w:val="003C2C6F"/>
    <w:rsid w:val="003C4C30"/>
    <w:rsid w:val="003D20E4"/>
    <w:rsid w:val="003D29E8"/>
    <w:rsid w:val="003D3226"/>
    <w:rsid w:val="003D36C0"/>
    <w:rsid w:val="003D3F58"/>
    <w:rsid w:val="003D40DF"/>
    <w:rsid w:val="003D4905"/>
    <w:rsid w:val="003D675C"/>
    <w:rsid w:val="003E09AA"/>
    <w:rsid w:val="003E1406"/>
    <w:rsid w:val="003E18BD"/>
    <w:rsid w:val="003F26F1"/>
    <w:rsid w:val="003F3BDF"/>
    <w:rsid w:val="003F6115"/>
    <w:rsid w:val="003F68B6"/>
    <w:rsid w:val="00400953"/>
    <w:rsid w:val="00401901"/>
    <w:rsid w:val="004040CF"/>
    <w:rsid w:val="00405CDA"/>
    <w:rsid w:val="00407CE4"/>
    <w:rsid w:val="00410E75"/>
    <w:rsid w:val="004123E4"/>
    <w:rsid w:val="00420F36"/>
    <w:rsid w:val="00421F53"/>
    <w:rsid w:val="00422DD6"/>
    <w:rsid w:val="00425BFC"/>
    <w:rsid w:val="00427A5F"/>
    <w:rsid w:val="00435425"/>
    <w:rsid w:val="00443A74"/>
    <w:rsid w:val="00444B5B"/>
    <w:rsid w:val="00445EBA"/>
    <w:rsid w:val="00446C06"/>
    <w:rsid w:val="00447192"/>
    <w:rsid w:val="004501BA"/>
    <w:rsid w:val="0045065A"/>
    <w:rsid w:val="00454658"/>
    <w:rsid w:val="00461F51"/>
    <w:rsid w:val="00465506"/>
    <w:rsid w:val="004669F9"/>
    <w:rsid w:val="00474217"/>
    <w:rsid w:val="004767EF"/>
    <w:rsid w:val="00476F3F"/>
    <w:rsid w:val="00482270"/>
    <w:rsid w:val="00482AD4"/>
    <w:rsid w:val="00485495"/>
    <w:rsid w:val="0048581C"/>
    <w:rsid w:val="004914ED"/>
    <w:rsid w:val="004A0482"/>
    <w:rsid w:val="004A7149"/>
    <w:rsid w:val="004A75BC"/>
    <w:rsid w:val="004B0192"/>
    <w:rsid w:val="004B5091"/>
    <w:rsid w:val="004C0C7E"/>
    <w:rsid w:val="004C1D28"/>
    <w:rsid w:val="004C3710"/>
    <w:rsid w:val="004C5D1D"/>
    <w:rsid w:val="004C6962"/>
    <w:rsid w:val="004D0F6A"/>
    <w:rsid w:val="004D543F"/>
    <w:rsid w:val="004E024C"/>
    <w:rsid w:val="004E0B68"/>
    <w:rsid w:val="004E27AB"/>
    <w:rsid w:val="004E43B8"/>
    <w:rsid w:val="004E7192"/>
    <w:rsid w:val="004F2B30"/>
    <w:rsid w:val="004F5DE3"/>
    <w:rsid w:val="004F6A0B"/>
    <w:rsid w:val="00500EDB"/>
    <w:rsid w:val="005034DA"/>
    <w:rsid w:val="00505E64"/>
    <w:rsid w:val="005135C6"/>
    <w:rsid w:val="0051405B"/>
    <w:rsid w:val="005141D2"/>
    <w:rsid w:val="00514796"/>
    <w:rsid w:val="00515DB5"/>
    <w:rsid w:val="0052000F"/>
    <w:rsid w:val="005210F3"/>
    <w:rsid w:val="0052170F"/>
    <w:rsid w:val="00523077"/>
    <w:rsid w:val="00526215"/>
    <w:rsid w:val="005322A1"/>
    <w:rsid w:val="0053542D"/>
    <w:rsid w:val="005404F5"/>
    <w:rsid w:val="00543443"/>
    <w:rsid w:val="005435A4"/>
    <w:rsid w:val="00545F5F"/>
    <w:rsid w:val="00550BE6"/>
    <w:rsid w:val="00551906"/>
    <w:rsid w:val="00554F0A"/>
    <w:rsid w:val="00555C1B"/>
    <w:rsid w:val="00556E4F"/>
    <w:rsid w:val="005627E0"/>
    <w:rsid w:val="00564741"/>
    <w:rsid w:val="00570E43"/>
    <w:rsid w:val="00574983"/>
    <w:rsid w:val="00581494"/>
    <w:rsid w:val="00582B21"/>
    <w:rsid w:val="005851DE"/>
    <w:rsid w:val="00585E8E"/>
    <w:rsid w:val="005869DD"/>
    <w:rsid w:val="00587805"/>
    <w:rsid w:val="005921BA"/>
    <w:rsid w:val="00596B73"/>
    <w:rsid w:val="005A0839"/>
    <w:rsid w:val="005A237D"/>
    <w:rsid w:val="005A6F4F"/>
    <w:rsid w:val="005B2205"/>
    <w:rsid w:val="005B5F4C"/>
    <w:rsid w:val="005C0902"/>
    <w:rsid w:val="005C3D51"/>
    <w:rsid w:val="005C3E02"/>
    <w:rsid w:val="005C59F1"/>
    <w:rsid w:val="005C725C"/>
    <w:rsid w:val="005D70B9"/>
    <w:rsid w:val="005D7182"/>
    <w:rsid w:val="005D7D3D"/>
    <w:rsid w:val="005E051E"/>
    <w:rsid w:val="005E0E92"/>
    <w:rsid w:val="005E1732"/>
    <w:rsid w:val="005E4277"/>
    <w:rsid w:val="005E5C37"/>
    <w:rsid w:val="005E7158"/>
    <w:rsid w:val="005F1BA7"/>
    <w:rsid w:val="005F39CE"/>
    <w:rsid w:val="005F6B49"/>
    <w:rsid w:val="006007D5"/>
    <w:rsid w:val="006042A0"/>
    <w:rsid w:val="00605438"/>
    <w:rsid w:val="00611171"/>
    <w:rsid w:val="006135C2"/>
    <w:rsid w:val="00613C67"/>
    <w:rsid w:val="00614711"/>
    <w:rsid w:val="00617434"/>
    <w:rsid w:val="00621301"/>
    <w:rsid w:val="00622DB4"/>
    <w:rsid w:val="006231C3"/>
    <w:rsid w:val="00623776"/>
    <w:rsid w:val="006266A2"/>
    <w:rsid w:val="00631B28"/>
    <w:rsid w:val="00634345"/>
    <w:rsid w:val="00636CF8"/>
    <w:rsid w:val="0064618F"/>
    <w:rsid w:val="00652070"/>
    <w:rsid w:val="00656815"/>
    <w:rsid w:val="00660B9D"/>
    <w:rsid w:val="00662373"/>
    <w:rsid w:val="0067598C"/>
    <w:rsid w:val="00675F10"/>
    <w:rsid w:val="00684AD0"/>
    <w:rsid w:val="00685FDC"/>
    <w:rsid w:val="0069101D"/>
    <w:rsid w:val="00691CBA"/>
    <w:rsid w:val="00692939"/>
    <w:rsid w:val="006929F5"/>
    <w:rsid w:val="006A0169"/>
    <w:rsid w:val="006A162B"/>
    <w:rsid w:val="006A61C4"/>
    <w:rsid w:val="006B2E1C"/>
    <w:rsid w:val="006B5BA8"/>
    <w:rsid w:val="006C06A8"/>
    <w:rsid w:val="006C1178"/>
    <w:rsid w:val="006C259C"/>
    <w:rsid w:val="006C54D2"/>
    <w:rsid w:val="006D33FC"/>
    <w:rsid w:val="006E7713"/>
    <w:rsid w:val="006E7DF4"/>
    <w:rsid w:val="006F0805"/>
    <w:rsid w:val="006F0DDC"/>
    <w:rsid w:val="00703812"/>
    <w:rsid w:val="0070525D"/>
    <w:rsid w:val="007060D4"/>
    <w:rsid w:val="0070792A"/>
    <w:rsid w:val="00707D6C"/>
    <w:rsid w:val="00711C07"/>
    <w:rsid w:val="007147CD"/>
    <w:rsid w:val="00716605"/>
    <w:rsid w:val="00730B9E"/>
    <w:rsid w:val="00730FFE"/>
    <w:rsid w:val="00731393"/>
    <w:rsid w:val="00740233"/>
    <w:rsid w:val="007405CB"/>
    <w:rsid w:val="00742217"/>
    <w:rsid w:val="00744D5F"/>
    <w:rsid w:val="00747FF6"/>
    <w:rsid w:val="007541F6"/>
    <w:rsid w:val="00757950"/>
    <w:rsid w:val="00760F59"/>
    <w:rsid w:val="0076169F"/>
    <w:rsid w:val="00764024"/>
    <w:rsid w:val="0076701F"/>
    <w:rsid w:val="007704AB"/>
    <w:rsid w:val="007726D8"/>
    <w:rsid w:val="00773D68"/>
    <w:rsid w:val="007767ED"/>
    <w:rsid w:val="00776C9D"/>
    <w:rsid w:val="007802C8"/>
    <w:rsid w:val="007811E3"/>
    <w:rsid w:val="007826CD"/>
    <w:rsid w:val="00797ADE"/>
    <w:rsid w:val="007A1D62"/>
    <w:rsid w:val="007A52BE"/>
    <w:rsid w:val="007A5DC6"/>
    <w:rsid w:val="007A6656"/>
    <w:rsid w:val="007B0020"/>
    <w:rsid w:val="007B1510"/>
    <w:rsid w:val="007B1625"/>
    <w:rsid w:val="007B41F9"/>
    <w:rsid w:val="007B615E"/>
    <w:rsid w:val="007B7659"/>
    <w:rsid w:val="007C03C5"/>
    <w:rsid w:val="007C1D8A"/>
    <w:rsid w:val="007C38D7"/>
    <w:rsid w:val="007C4072"/>
    <w:rsid w:val="007C6446"/>
    <w:rsid w:val="007D32B6"/>
    <w:rsid w:val="007D6CD5"/>
    <w:rsid w:val="007E2438"/>
    <w:rsid w:val="007E2594"/>
    <w:rsid w:val="007E25F0"/>
    <w:rsid w:val="007E2F3A"/>
    <w:rsid w:val="007E348D"/>
    <w:rsid w:val="007E6B6D"/>
    <w:rsid w:val="008009A9"/>
    <w:rsid w:val="00800F24"/>
    <w:rsid w:val="00801502"/>
    <w:rsid w:val="00805493"/>
    <w:rsid w:val="00807907"/>
    <w:rsid w:val="00811951"/>
    <w:rsid w:val="00811A4E"/>
    <w:rsid w:val="008122CB"/>
    <w:rsid w:val="00813FFF"/>
    <w:rsid w:val="008147F7"/>
    <w:rsid w:val="00814D92"/>
    <w:rsid w:val="00816209"/>
    <w:rsid w:val="00817057"/>
    <w:rsid w:val="008208A8"/>
    <w:rsid w:val="00827849"/>
    <w:rsid w:val="00830EFC"/>
    <w:rsid w:val="00833396"/>
    <w:rsid w:val="00834F61"/>
    <w:rsid w:val="00840E43"/>
    <w:rsid w:val="0084130B"/>
    <w:rsid w:val="00844FDA"/>
    <w:rsid w:val="00846C26"/>
    <w:rsid w:val="00847CC3"/>
    <w:rsid w:val="00851516"/>
    <w:rsid w:val="00852755"/>
    <w:rsid w:val="00853266"/>
    <w:rsid w:val="00854C37"/>
    <w:rsid w:val="00855AF5"/>
    <w:rsid w:val="008607F3"/>
    <w:rsid w:val="00862604"/>
    <w:rsid w:val="00863D3A"/>
    <w:rsid w:val="00865C8C"/>
    <w:rsid w:val="0086634A"/>
    <w:rsid w:val="008670C3"/>
    <w:rsid w:val="00867EB0"/>
    <w:rsid w:val="00871054"/>
    <w:rsid w:val="0087172A"/>
    <w:rsid w:val="00872E6A"/>
    <w:rsid w:val="00875F2B"/>
    <w:rsid w:val="0088025D"/>
    <w:rsid w:val="00880A0A"/>
    <w:rsid w:val="00881B80"/>
    <w:rsid w:val="00885338"/>
    <w:rsid w:val="008903F1"/>
    <w:rsid w:val="00891674"/>
    <w:rsid w:val="00892027"/>
    <w:rsid w:val="008931C9"/>
    <w:rsid w:val="00895126"/>
    <w:rsid w:val="008952A8"/>
    <w:rsid w:val="00897A68"/>
    <w:rsid w:val="008A2BD8"/>
    <w:rsid w:val="008A2FC0"/>
    <w:rsid w:val="008A3E72"/>
    <w:rsid w:val="008A4689"/>
    <w:rsid w:val="008A78E1"/>
    <w:rsid w:val="008B1884"/>
    <w:rsid w:val="008B7ED5"/>
    <w:rsid w:val="008C027D"/>
    <w:rsid w:val="008C557F"/>
    <w:rsid w:val="008C6851"/>
    <w:rsid w:val="008C7EEF"/>
    <w:rsid w:val="008C7FF1"/>
    <w:rsid w:val="008D0E69"/>
    <w:rsid w:val="008D1F61"/>
    <w:rsid w:val="008D3ECE"/>
    <w:rsid w:val="008D5077"/>
    <w:rsid w:val="008D68B8"/>
    <w:rsid w:val="008E241F"/>
    <w:rsid w:val="008E2659"/>
    <w:rsid w:val="008F5AEE"/>
    <w:rsid w:val="008F6396"/>
    <w:rsid w:val="008F6456"/>
    <w:rsid w:val="008F6867"/>
    <w:rsid w:val="00904CA0"/>
    <w:rsid w:val="00905D52"/>
    <w:rsid w:val="0090656B"/>
    <w:rsid w:val="00914A97"/>
    <w:rsid w:val="0091790B"/>
    <w:rsid w:val="00921CB6"/>
    <w:rsid w:val="00922FB1"/>
    <w:rsid w:val="00924283"/>
    <w:rsid w:val="00924AE2"/>
    <w:rsid w:val="00925747"/>
    <w:rsid w:val="00930B71"/>
    <w:rsid w:val="00931F07"/>
    <w:rsid w:val="00932822"/>
    <w:rsid w:val="00933D33"/>
    <w:rsid w:val="009343A5"/>
    <w:rsid w:val="00934737"/>
    <w:rsid w:val="00935207"/>
    <w:rsid w:val="00940CA2"/>
    <w:rsid w:val="0094581A"/>
    <w:rsid w:val="00954E45"/>
    <w:rsid w:val="00955E31"/>
    <w:rsid w:val="00956EA7"/>
    <w:rsid w:val="00957321"/>
    <w:rsid w:val="009625EE"/>
    <w:rsid w:val="0096460F"/>
    <w:rsid w:val="00964EFA"/>
    <w:rsid w:val="00966B01"/>
    <w:rsid w:val="00967A78"/>
    <w:rsid w:val="009706CF"/>
    <w:rsid w:val="00971598"/>
    <w:rsid w:val="0097210E"/>
    <w:rsid w:val="00972615"/>
    <w:rsid w:val="009778D8"/>
    <w:rsid w:val="0098567F"/>
    <w:rsid w:val="009900F1"/>
    <w:rsid w:val="0099046E"/>
    <w:rsid w:val="0099184E"/>
    <w:rsid w:val="00991A5E"/>
    <w:rsid w:val="00991ECE"/>
    <w:rsid w:val="00993608"/>
    <w:rsid w:val="0099389F"/>
    <w:rsid w:val="00994214"/>
    <w:rsid w:val="00997137"/>
    <w:rsid w:val="009A0C9F"/>
    <w:rsid w:val="009A1D4F"/>
    <w:rsid w:val="009A4FE6"/>
    <w:rsid w:val="009A56E8"/>
    <w:rsid w:val="009B06FE"/>
    <w:rsid w:val="009B63A9"/>
    <w:rsid w:val="009B7BF2"/>
    <w:rsid w:val="009C05C9"/>
    <w:rsid w:val="009C0DA1"/>
    <w:rsid w:val="009C2ADF"/>
    <w:rsid w:val="009D0F0A"/>
    <w:rsid w:val="009D415E"/>
    <w:rsid w:val="009D5F3B"/>
    <w:rsid w:val="009D6EF6"/>
    <w:rsid w:val="009E0FAB"/>
    <w:rsid w:val="009E1740"/>
    <w:rsid w:val="009E6056"/>
    <w:rsid w:val="009F33C9"/>
    <w:rsid w:val="009F44DB"/>
    <w:rsid w:val="009F6D78"/>
    <w:rsid w:val="00A04B08"/>
    <w:rsid w:val="00A12974"/>
    <w:rsid w:val="00A14A07"/>
    <w:rsid w:val="00A2298B"/>
    <w:rsid w:val="00A24147"/>
    <w:rsid w:val="00A30D44"/>
    <w:rsid w:val="00A31DF2"/>
    <w:rsid w:val="00A33303"/>
    <w:rsid w:val="00A343B9"/>
    <w:rsid w:val="00A4115B"/>
    <w:rsid w:val="00A42C35"/>
    <w:rsid w:val="00A436A4"/>
    <w:rsid w:val="00A45F55"/>
    <w:rsid w:val="00A51AD9"/>
    <w:rsid w:val="00A526CE"/>
    <w:rsid w:val="00A527D9"/>
    <w:rsid w:val="00A5362D"/>
    <w:rsid w:val="00A55BBB"/>
    <w:rsid w:val="00A57D26"/>
    <w:rsid w:val="00A601DB"/>
    <w:rsid w:val="00A66420"/>
    <w:rsid w:val="00A73CC4"/>
    <w:rsid w:val="00A7537E"/>
    <w:rsid w:val="00A76177"/>
    <w:rsid w:val="00A778B1"/>
    <w:rsid w:val="00A80A0B"/>
    <w:rsid w:val="00A83DD4"/>
    <w:rsid w:val="00A8402B"/>
    <w:rsid w:val="00A8449F"/>
    <w:rsid w:val="00A86861"/>
    <w:rsid w:val="00A904A4"/>
    <w:rsid w:val="00A91E45"/>
    <w:rsid w:val="00A95E5D"/>
    <w:rsid w:val="00A97514"/>
    <w:rsid w:val="00A97683"/>
    <w:rsid w:val="00AA049D"/>
    <w:rsid w:val="00AA09F2"/>
    <w:rsid w:val="00AA3342"/>
    <w:rsid w:val="00AA5D71"/>
    <w:rsid w:val="00AA7029"/>
    <w:rsid w:val="00AA7724"/>
    <w:rsid w:val="00AA7F76"/>
    <w:rsid w:val="00AB14CA"/>
    <w:rsid w:val="00AB2A27"/>
    <w:rsid w:val="00AB56BA"/>
    <w:rsid w:val="00AB5E2A"/>
    <w:rsid w:val="00AB7FA4"/>
    <w:rsid w:val="00AC1F2C"/>
    <w:rsid w:val="00AC6AC4"/>
    <w:rsid w:val="00AD4A1E"/>
    <w:rsid w:val="00AD53E3"/>
    <w:rsid w:val="00AD65B6"/>
    <w:rsid w:val="00AD7FD4"/>
    <w:rsid w:val="00AE18CD"/>
    <w:rsid w:val="00AE21DE"/>
    <w:rsid w:val="00AE56E4"/>
    <w:rsid w:val="00AE7141"/>
    <w:rsid w:val="00AF3AAD"/>
    <w:rsid w:val="00AF3E8A"/>
    <w:rsid w:val="00AF64A7"/>
    <w:rsid w:val="00AF6A00"/>
    <w:rsid w:val="00AF7902"/>
    <w:rsid w:val="00B03C2E"/>
    <w:rsid w:val="00B0456B"/>
    <w:rsid w:val="00B0483E"/>
    <w:rsid w:val="00B04B98"/>
    <w:rsid w:val="00B06141"/>
    <w:rsid w:val="00B07A11"/>
    <w:rsid w:val="00B13152"/>
    <w:rsid w:val="00B20753"/>
    <w:rsid w:val="00B21DBF"/>
    <w:rsid w:val="00B22315"/>
    <w:rsid w:val="00B23F57"/>
    <w:rsid w:val="00B2409F"/>
    <w:rsid w:val="00B243E5"/>
    <w:rsid w:val="00B3530D"/>
    <w:rsid w:val="00B3561C"/>
    <w:rsid w:val="00B375DD"/>
    <w:rsid w:val="00B37716"/>
    <w:rsid w:val="00B41390"/>
    <w:rsid w:val="00B425F6"/>
    <w:rsid w:val="00B4542E"/>
    <w:rsid w:val="00B4665B"/>
    <w:rsid w:val="00B507AD"/>
    <w:rsid w:val="00B55239"/>
    <w:rsid w:val="00B60306"/>
    <w:rsid w:val="00B61B4B"/>
    <w:rsid w:val="00B6471E"/>
    <w:rsid w:val="00B67950"/>
    <w:rsid w:val="00B72A04"/>
    <w:rsid w:val="00B81D65"/>
    <w:rsid w:val="00B81DA3"/>
    <w:rsid w:val="00B8346E"/>
    <w:rsid w:val="00B838BF"/>
    <w:rsid w:val="00B90AB2"/>
    <w:rsid w:val="00B91CFA"/>
    <w:rsid w:val="00BA19A5"/>
    <w:rsid w:val="00BA1BEB"/>
    <w:rsid w:val="00BA2D01"/>
    <w:rsid w:val="00BA3F4E"/>
    <w:rsid w:val="00BA43B2"/>
    <w:rsid w:val="00BA4AE0"/>
    <w:rsid w:val="00BA567A"/>
    <w:rsid w:val="00BA7C45"/>
    <w:rsid w:val="00BA7DC7"/>
    <w:rsid w:val="00BC0E75"/>
    <w:rsid w:val="00BC254F"/>
    <w:rsid w:val="00BC2985"/>
    <w:rsid w:val="00BC2FE9"/>
    <w:rsid w:val="00BC641D"/>
    <w:rsid w:val="00BD0984"/>
    <w:rsid w:val="00BD2C0D"/>
    <w:rsid w:val="00BD3291"/>
    <w:rsid w:val="00BD37D6"/>
    <w:rsid w:val="00BD546F"/>
    <w:rsid w:val="00BE167D"/>
    <w:rsid w:val="00BE24B4"/>
    <w:rsid w:val="00BE50E4"/>
    <w:rsid w:val="00BE5171"/>
    <w:rsid w:val="00BE6E2E"/>
    <w:rsid w:val="00BF262A"/>
    <w:rsid w:val="00BF28A9"/>
    <w:rsid w:val="00C0210D"/>
    <w:rsid w:val="00C02BC4"/>
    <w:rsid w:val="00C0361C"/>
    <w:rsid w:val="00C03ADB"/>
    <w:rsid w:val="00C07A56"/>
    <w:rsid w:val="00C10F32"/>
    <w:rsid w:val="00C13684"/>
    <w:rsid w:val="00C13CB9"/>
    <w:rsid w:val="00C20933"/>
    <w:rsid w:val="00C24869"/>
    <w:rsid w:val="00C27D05"/>
    <w:rsid w:val="00C27D45"/>
    <w:rsid w:val="00C308DA"/>
    <w:rsid w:val="00C32360"/>
    <w:rsid w:val="00C35CA7"/>
    <w:rsid w:val="00C364D3"/>
    <w:rsid w:val="00C3683A"/>
    <w:rsid w:val="00C41F58"/>
    <w:rsid w:val="00C44A89"/>
    <w:rsid w:val="00C4535D"/>
    <w:rsid w:val="00C45902"/>
    <w:rsid w:val="00C4658B"/>
    <w:rsid w:val="00C516F9"/>
    <w:rsid w:val="00C5190C"/>
    <w:rsid w:val="00C56AEE"/>
    <w:rsid w:val="00C56EA0"/>
    <w:rsid w:val="00C578AB"/>
    <w:rsid w:val="00C659B0"/>
    <w:rsid w:val="00C66F8D"/>
    <w:rsid w:val="00C70915"/>
    <w:rsid w:val="00C7098C"/>
    <w:rsid w:val="00C7426C"/>
    <w:rsid w:val="00C75174"/>
    <w:rsid w:val="00C75F13"/>
    <w:rsid w:val="00C8139D"/>
    <w:rsid w:val="00C82AC2"/>
    <w:rsid w:val="00C839FC"/>
    <w:rsid w:val="00C84F42"/>
    <w:rsid w:val="00C85DA8"/>
    <w:rsid w:val="00C91485"/>
    <w:rsid w:val="00CA2E29"/>
    <w:rsid w:val="00CA45F9"/>
    <w:rsid w:val="00CA4D1B"/>
    <w:rsid w:val="00CA5684"/>
    <w:rsid w:val="00CB011C"/>
    <w:rsid w:val="00CB018B"/>
    <w:rsid w:val="00CB21C9"/>
    <w:rsid w:val="00CB2477"/>
    <w:rsid w:val="00CB6940"/>
    <w:rsid w:val="00CB6EBE"/>
    <w:rsid w:val="00CB7211"/>
    <w:rsid w:val="00CB7311"/>
    <w:rsid w:val="00CC5911"/>
    <w:rsid w:val="00CC6CBF"/>
    <w:rsid w:val="00CC76E6"/>
    <w:rsid w:val="00CD0FAE"/>
    <w:rsid w:val="00CD4DE0"/>
    <w:rsid w:val="00CD53FB"/>
    <w:rsid w:val="00CD62F0"/>
    <w:rsid w:val="00CD6DD9"/>
    <w:rsid w:val="00CE0EB1"/>
    <w:rsid w:val="00CE34DD"/>
    <w:rsid w:val="00CE39FF"/>
    <w:rsid w:val="00CE3E92"/>
    <w:rsid w:val="00CE5F13"/>
    <w:rsid w:val="00CF09BD"/>
    <w:rsid w:val="00CF10A1"/>
    <w:rsid w:val="00CF1639"/>
    <w:rsid w:val="00CF5924"/>
    <w:rsid w:val="00CF77D9"/>
    <w:rsid w:val="00D00F8F"/>
    <w:rsid w:val="00D01DDA"/>
    <w:rsid w:val="00D02E93"/>
    <w:rsid w:val="00D0577C"/>
    <w:rsid w:val="00D06285"/>
    <w:rsid w:val="00D06B81"/>
    <w:rsid w:val="00D136E5"/>
    <w:rsid w:val="00D21991"/>
    <w:rsid w:val="00D22AC4"/>
    <w:rsid w:val="00D22F28"/>
    <w:rsid w:val="00D25482"/>
    <w:rsid w:val="00D254F0"/>
    <w:rsid w:val="00D25D4C"/>
    <w:rsid w:val="00D26938"/>
    <w:rsid w:val="00D3062F"/>
    <w:rsid w:val="00D31ACE"/>
    <w:rsid w:val="00D32923"/>
    <w:rsid w:val="00D32F21"/>
    <w:rsid w:val="00D3457F"/>
    <w:rsid w:val="00D401D8"/>
    <w:rsid w:val="00D41471"/>
    <w:rsid w:val="00D43578"/>
    <w:rsid w:val="00D450E4"/>
    <w:rsid w:val="00D50BD9"/>
    <w:rsid w:val="00D530CA"/>
    <w:rsid w:val="00D546AC"/>
    <w:rsid w:val="00D570AF"/>
    <w:rsid w:val="00D6108F"/>
    <w:rsid w:val="00D62589"/>
    <w:rsid w:val="00D63BF4"/>
    <w:rsid w:val="00D653B2"/>
    <w:rsid w:val="00D70513"/>
    <w:rsid w:val="00D74563"/>
    <w:rsid w:val="00D77339"/>
    <w:rsid w:val="00D7779E"/>
    <w:rsid w:val="00D87D44"/>
    <w:rsid w:val="00D91461"/>
    <w:rsid w:val="00D9558A"/>
    <w:rsid w:val="00D9686E"/>
    <w:rsid w:val="00DA1468"/>
    <w:rsid w:val="00DA2B8F"/>
    <w:rsid w:val="00DA305F"/>
    <w:rsid w:val="00DA3E8A"/>
    <w:rsid w:val="00DA5332"/>
    <w:rsid w:val="00DA5EBF"/>
    <w:rsid w:val="00DA6D3E"/>
    <w:rsid w:val="00DB044E"/>
    <w:rsid w:val="00DB11DD"/>
    <w:rsid w:val="00DB3F06"/>
    <w:rsid w:val="00DB4695"/>
    <w:rsid w:val="00DB69CD"/>
    <w:rsid w:val="00DB6E33"/>
    <w:rsid w:val="00DB76A5"/>
    <w:rsid w:val="00DC0518"/>
    <w:rsid w:val="00DC069C"/>
    <w:rsid w:val="00DC0876"/>
    <w:rsid w:val="00DC1E17"/>
    <w:rsid w:val="00DC42C1"/>
    <w:rsid w:val="00DC47E3"/>
    <w:rsid w:val="00DD1758"/>
    <w:rsid w:val="00DD365A"/>
    <w:rsid w:val="00DD4E34"/>
    <w:rsid w:val="00DD527A"/>
    <w:rsid w:val="00DD5310"/>
    <w:rsid w:val="00DE14CE"/>
    <w:rsid w:val="00DE3955"/>
    <w:rsid w:val="00DE5611"/>
    <w:rsid w:val="00DE6343"/>
    <w:rsid w:val="00DF0B1D"/>
    <w:rsid w:val="00DF2684"/>
    <w:rsid w:val="00DF3750"/>
    <w:rsid w:val="00E0394E"/>
    <w:rsid w:val="00E03A5B"/>
    <w:rsid w:val="00E1025F"/>
    <w:rsid w:val="00E136D3"/>
    <w:rsid w:val="00E201A5"/>
    <w:rsid w:val="00E2322B"/>
    <w:rsid w:val="00E237CD"/>
    <w:rsid w:val="00E243C8"/>
    <w:rsid w:val="00E25D8C"/>
    <w:rsid w:val="00E25F4C"/>
    <w:rsid w:val="00E276C5"/>
    <w:rsid w:val="00E279FD"/>
    <w:rsid w:val="00E27AAF"/>
    <w:rsid w:val="00E3053F"/>
    <w:rsid w:val="00E34FD3"/>
    <w:rsid w:val="00E37692"/>
    <w:rsid w:val="00E37E7B"/>
    <w:rsid w:val="00E4136D"/>
    <w:rsid w:val="00E4231D"/>
    <w:rsid w:val="00E43B8E"/>
    <w:rsid w:val="00E46003"/>
    <w:rsid w:val="00E52B5C"/>
    <w:rsid w:val="00E553A8"/>
    <w:rsid w:val="00E6249A"/>
    <w:rsid w:val="00E65D87"/>
    <w:rsid w:val="00E67F67"/>
    <w:rsid w:val="00E747E8"/>
    <w:rsid w:val="00E8016E"/>
    <w:rsid w:val="00E83713"/>
    <w:rsid w:val="00E845DC"/>
    <w:rsid w:val="00E8705F"/>
    <w:rsid w:val="00E90ABF"/>
    <w:rsid w:val="00E93140"/>
    <w:rsid w:val="00E940AE"/>
    <w:rsid w:val="00E9555B"/>
    <w:rsid w:val="00E96A13"/>
    <w:rsid w:val="00E9749E"/>
    <w:rsid w:val="00E97876"/>
    <w:rsid w:val="00EA0C6E"/>
    <w:rsid w:val="00EA228A"/>
    <w:rsid w:val="00EA2F2F"/>
    <w:rsid w:val="00EA40FC"/>
    <w:rsid w:val="00EB0720"/>
    <w:rsid w:val="00EB1B1F"/>
    <w:rsid w:val="00EB5049"/>
    <w:rsid w:val="00EB7988"/>
    <w:rsid w:val="00EC12D6"/>
    <w:rsid w:val="00EC3B38"/>
    <w:rsid w:val="00EC5FB8"/>
    <w:rsid w:val="00EC7051"/>
    <w:rsid w:val="00ED20F3"/>
    <w:rsid w:val="00ED4A22"/>
    <w:rsid w:val="00ED5C16"/>
    <w:rsid w:val="00ED642E"/>
    <w:rsid w:val="00EE29C7"/>
    <w:rsid w:val="00EE4A99"/>
    <w:rsid w:val="00EE50AA"/>
    <w:rsid w:val="00EE7675"/>
    <w:rsid w:val="00EF3A34"/>
    <w:rsid w:val="00EF3C8B"/>
    <w:rsid w:val="00EF60F0"/>
    <w:rsid w:val="00EF7895"/>
    <w:rsid w:val="00EF79FE"/>
    <w:rsid w:val="00F009AE"/>
    <w:rsid w:val="00F04649"/>
    <w:rsid w:val="00F05C9F"/>
    <w:rsid w:val="00F117D5"/>
    <w:rsid w:val="00F17CA0"/>
    <w:rsid w:val="00F21004"/>
    <w:rsid w:val="00F21F46"/>
    <w:rsid w:val="00F24AF2"/>
    <w:rsid w:val="00F24F20"/>
    <w:rsid w:val="00F30452"/>
    <w:rsid w:val="00F31BAF"/>
    <w:rsid w:val="00F33069"/>
    <w:rsid w:val="00F33B52"/>
    <w:rsid w:val="00F37F59"/>
    <w:rsid w:val="00F410BD"/>
    <w:rsid w:val="00F52B70"/>
    <w:rsid w:val="00F535D6"/>
    <w:rsid w:val="00F55F6A"/>
    <w:rsid w:val="00F62BFD"/>
    <w:rsid w:val="00F645A1"/>
    <w:rsid w:val="00F66D30"/>
    <w:rsid w:val="00F71C5B"/>
    <w:rsid w:val="00F76014"/>
    <w:rsid w:val="00F811FA"/>
    <w:rsid w:val="00F90343"/>
    <w:rsid w:val="00F9148F"/>
    <w:rsid w:val="00F91B30"/>
    <w:rsid w:val="00F96C91"/>
    <w:rsid w:val="00F96F48"/>
    <w:rsid w:val="00F977D4"/>
    <w:rsid w:val="00FA03FC"/>
    <w:rsid w:val="00FA3854"/>
    <w:rsid w:val="00FA4FDB"/>
    <w:rsid w:val="00FB17D7"/>
    <w:rsid w:val="00FB385E"/>
    <w:rsid w:val="00FB5512"/>
    <w:rsid w:val="00FC0013"/>
    <w:rsid w:val="00FC040E"/>
    <w:rsid w:val="00FC1DA1"/>
    <w:rsid w:val="00FC3C10"/>
    <w:rsid w:val="00FC43E2"/>
    <w:rsid w:val="00FC7DE8"/>
    <w:rsid w:val="00FE196D"/>
    <w:rsid w:val="00FE23B4"/>
    <w:rsid w:val="00FE3318"/>
    <w:rsid w:val="00FE4D1D"/>
    <w:rsid w:val="00FE5610"/>
    <w:rsid w:val="00FE5BCA"/>
    <w:rsid w:val="00FF1617"/>
    <w:rsid w:val="00FF2136"/>
    <w:rsid w:val="00FF2879"/>
    <w:rsid w:val="00FF6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2D6B2D"/>
  <w15:docId w15:val="{B5FF9337-E447-4392-A2FF-401B5D768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B38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EC3B38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table" w:styleId="a3">
    <w:name w:val="Table Grid"/>
    <w:basedOn w:val="a1"/>
    <w:uiPriority w:val="59"/>
    <w:rsid w:val="00EC3B38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B385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B385E"/>
    <w:rPr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FB385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B385E"/>
    <w:rPr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8E24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8E241F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表 (格子)1"/>
    <w:basedOn w:val="a1"/>
    <w:next w:val="a3"/>
    <w:uiPriority w:val="59"/>
    <w:rsid w:val="00386226"/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C4535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4535D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C4535D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4535D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4535D"/>
    <w:rPr>
      <w:b/>
      <w:bCs/>
      <w:sz w:val="24"/>
      <w:szCs w:val="24"/>
    </w:rPr>
  </w:style>
  <w:style w:type="paragraph" w:styleId="af">
    <w:name w:val="Revision"/>
    <w:hidden/>
    <w:uiPriority w:val="99"/>
    <w:semiHidden/>
    <w:rsid w:val="00421F5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884dca6-3bcf-4ca6-ba6f-848bb21b88d5">
      <Terms xmlns="http://schemas.microsoft.com/office/infopath/2007/PartnerControls"/>
    </lcf76f155ced4ddcb4097134ff3c332f>
    <TaxCatchAll xmlns="b49f94b6-ed23-4b22-b783-fbd998a20fa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6C2F600F169ED041B48262D414DBDCC9" ma:contentTypeVersion="15" ma:contentTypeDescription="新しいドキュメントを作成します。" ma:contentTypeScope="" ma:versionID="a08dc15c08a3feb38530b36c46211163">
  <xsd:schema xmlns:xsd="http://www.w3.org/2001/XMLSchema" xmlns:xs="http://www.w3.org/2001/XMLSchema" xmlns:p="http://schemas.microsoft.com/office/2006/metadata/properties" xmlns:ns2="d884dca6-3bcf-4ca6-ba6f-848bb21b88d5" xmlns:ns3="b49f94b6-ed23-4b22-b783-fbd998a20faf" targetNamespace="http://schemas.microsoft.com/office/2006/metadata/properties" ma:root="true" ma:fieldsID="8900bdaa96e610c130b2140edb05dae4" ns2:_="" ns3:_="">
    <xsd:import namespace="d884dca6-3bcf-4ca6-ba6f-848bb21b88d5"/>
    <xsd:import namespace="b49f94b6-ed23-4b22-b783-fbd998a20f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4dca6-3bcf-4ca6-ba6f-848bb21b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画像タグ" ma:readOnly="false" ma:fieldId="{5cf76f15-5ced-4ddc-b409-7134ff3c332f}" ma:taxonomyMulti="true" ma:sspId="c68a15ea-b985-4c44-8bb2-18c4d52713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f94b6-ed23-4b22-b783-fbd998a20faf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D50D24B-B1A6-4761-9ECF-29BF51A61BAD}" ma:internalName="TaxCatchAll" ma:showField="CatchAllData" ma:web="{9b6c8fbf-55ff-4f60-a4c0-4e45d058c59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2F349D-0ED5-4FF3-81D6-4F9C7EE6E2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CC1B26-750E-4C55-852A-42EE5601B9FB}">
  <ds:schemaRefs>
    <ds:schemaRef ds:uri="http://schemas.microsoft.com/office/2006/metadata/properties"/>
    <ds:schemaRef ds:uri="http://schemas.microsoft.com/office/infopath/2007/PartnerControls"/>
    <ds:schemaRef ds:uri="d884dca6-3bcf-4ca6-ba6f-848bb21b88d5"/>
    <ds:schemaRef ds:uri="b49f94b6-ed23-4b22-b783-fbd998a20faf"/>
  </ds:schemaRefs>
</ds:datastoreItem>
</file>

<file path=customXml/itemProps3.xml><?xml version="1.0" encoding="utf-8"?>
<ds:datastoreItem xmlns:ds="http://schemas.openxmlformats.org/officeDocument/2006/customXml" ds:itemID="{BD6F651A-37CA-4219-8C59-30E7A19D9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84dca6-3bcf-4ca6-ba6f-848bb21b88d5"/>
    <ds:schemaRef ds:uri="b49f94b6-ed23-4b22-b783-fbd998a20f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iei</dc:creator>
  <cp:lastModifiedBy>清水　詳子</cp:lastModifiedBy>
  <cp:revision>4</cp:revision>
  <cp:lastPrinted>2014-11-19T05:47:00Z</cp:lastPrinted>
  <dcterms:created xsi:type="dcterms:W3CDTF">2023-05-07T12:45:00Z</dcterms:created>
  <dcterms:modified xsi:type="dcterms:W3CDTF">2023-07-25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2F600F169ED041B48262D414DBDCC9</vt:lpwstr>
  </property>
  <property fmtid="{D5CDD505-2E9C-101B-9397-08002B2CF9AE}" pid="3" name="MediaServiceImageTags">
    <vt:lpwstr/>
  </property>
</Properties>
</file>